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8648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nek Pietr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aula Piet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